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id w:val="-1841681863"/>
                  <w:placeholder>
                    <w:docPart w:val="0827DE305C7B4429ABA9E99CDF55221A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3362BC81" w14:textId="17FC666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Priananda Azhar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id w:val="1625269427"/>
                  <w:placeholder>
                    <w:docPart w:val="E0E94C4338F8407B85BF26F952DD729B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CCAB6E0" w14:textId="1049E3BA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s702299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id w:val="873668087"/>
                  <w:placeholder>
                    <w:docPart w:val="411AFED0A950426EB7FE351474842D06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09889746" w14:textId="5DC37CC8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+6014305611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67F61CAF" w14:textId="0FBB73E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255A2DE6" wp14:editId="0F9FA740">
                            <wp:extent cx="1059395" cy="756921"/>
                            <wp:effectExtent l="0" t="0" r="7620" b="508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756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256C041C" w14:textId="761852D0" w:rsidR="00CE51B7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E2DFD56" wp14:editId="655C84D0">
                            <wp:extent cx="823973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973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3935813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2C4B20B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046A5310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r w:rsidR="002255E9">
        <w:rPr>
          <w:lang w:val="en-MY"/>
        </w:rPr>
        <w:t>MyTutor</w:t>
      </w:r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77777777" w:rsidR="008361D2" w:rsidRDefault="008361D2" w:rsidP="008361D2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0B4960C0" w14:textId="477D4012" w:rsidR="000A7FC2" w:rsidRDefault="000A7FC2" w:rsidP="007B7205">
      <w:pPr>
        <w:rPr>
          <w:lang w:val="en-MY"/>
        </w:rPr>
      </w:pPr>
    </w:p>
    <w:p w14:paraId="19B31AA5" w14:textId="5AC8D30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77777777" w:rsidR="00447113" w:rsidRDefault="00447113" w:rsidP="00447113">
      <w:pPr>
        <w:pStyle w:val="ListParagraph"/>
        <w:numPr>
          <w:ilvl w:val="0"/>
          <w:numId w:val="3"/>
        </w:numPr>
      </w:pPr>
      <w:r>
        <w:t xml:space="preserve">Show your user login and user registration user interface design for the application. You may use any digital tools that can help to build the user interfaces. </w:t>
      </w:r>
    </w:p>
    <w:p w14:paraId="50F47379" w14:textId="77777777" w:rsidR="00447113" w:rsidRDefault="00447113" w:rsidP="00447113">
      <w:pPr>
        <w:pStyle w:val="ListParagraph"/>
        <w:jc w:val="right"/>
      </w:pPr>
      <w:r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6E191905" w14:textId="77777777" w:rsidR="006A0A20" w:rsidRDefault="006A0A20" w:rsidP="006A0A20">
      <w:pPr>
        <w:pStyle w:val="ListParagraph"/>
        <w:jc w:val="right"/>
      </w:pPr>
      <w:r>
        <w:t>(2 Marks)</w:t>
      </w:r>
    </w:p>
    <w:p w14:paraId="53E1C489" w14:textId="17ECC108" w:rsidR="006A0A20" w:rsidRDefault="000C0EA3" w:rsidP="006A0A20">
      <w:pPr>
        <w:pStyle w:val="ListParagraph"/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lastRenderedPageBreak/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3AF7E899" w:rsidR="00C561F9" w:rsidRDefault="00C561F9" w:rsidP="00C561F9">
      <w:pPr>
        <w:pStyle w:val="ListParagraph"/>
        <w:ind w:firstLine="72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6A488070" w:rsidR="00072CEE" w:rsidRPr="006A0A20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0B57487F" w14:textId="77777777" w:rsidR="00502DD7" w:rsidRPr="006500A5" w:rsidRDefault="00502DD7" w:rsidP="00072CEE">
      <w:pPr>
        <w:pStyle w:val="ListParagraph"/>
        <w:ind w:left="1440"/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27AF9210" w:rsidR="00072CEE" w:rsidRDefault="00A417CD" w:rsidP="00A417CD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D672D67" w14:textId="77777777" w:rsidR="003147A7" w:rsidRDefault="003147A7" w:rsidP="003147A7">
      <w:pPr>
        <w:ind w:left="360"/>
        <w:jc w:val="right"/>
      </w:pPr>
      <w:r>
        <w:t>(2 Marks)</w:t>
      </w: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D59B2"/>
    <w:rsid w:val="002E39A8"/>
    <w:rsid w:val="003147A7"/>
    <w:rsid w:val="003178CB"/>
    <w:rsid w:val="003240E6"/>
    <w:rsid w:val="00360F32"/>
    <w:rsid w:val="0038120D"/>
    <w:rsid w:val="00383761"/>
    <w:rsid w:val="003909ED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865AC"/>
    <w:rsid w:val="006A0A20"/>
    <w:rsid w:val="006B4236"/>
    <w:rsid w:val="006B5724"/>
    <w:rsid w:val="006F7DA1"/>
    <w:rsid w:val="00703461"/>
    <w:rsid w:val="0072115F"/>
    <w:rsid w:val="00772876"/>
    <w:rsid w:val="007B3328"/>
    <w:rsid w:val="007B3A7B"/>
    <w:rsid w:val="007B7205"/>
    <w:rsid w:val="007C2FD8"/>
    <w:rsid w:val="007E199D"/>
    <w:rsid w:val="007E67A8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6709A"/>
    <w:rsid w:val="00A973FE"/>
    <w:rsid w:val="00AA33DB"/>
    <w:rsid w:val="00AE0980"/>
    <w:rsid w:val="00AF45E0"/>
    <w:rsid w:val="00B70D4F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51B7"/>
    <w:rsid w:val="00CE7A5A"/>
    <w:rsid w:val="00CF602E"/>
    <w:rsid w:val="00D64745"/>
    <w:rsid w:val="00D840B3"/>
    <w:rsid w:val="00D919DE"/>
    <w:rsid w:val="00DA1B06"/>
    <w:rsid w:val="00DE7AB7"/>
    <w:rsid w:val="00DF752F"/>
    <w:rsid w:val="00E431D9"/>
    <w:rsid w:val="00E97085"/>
    <w:rsid w:val="00EA1446"/>
    <w:rsid w:val="00EB32C4"/>
    <w:rsid w:val="00EB4DA5"/>
    <w:rsid w:val="00EC3E31"/>
    <w:rsid w:val="00EC4DD2"/>
    <w:rsid w:val="00ED7E19"/>
    <w:rsid w:val="00EE5C37"/>
    <w:rsid w:val="00EE756E"/>
    <w:rsid w:val="00F14318"/>
    <w:rsid w:val="00F4143D"/>
    <w:rsid w:val="00F8255F"/>
    <w:rsid w:val="00FA26A9"/>
    <w:rsid w:val="00FB7C5C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8B15EA"/>
    <w:rsid w:val="00B6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PRIANANDA AZHAR</cp:lastModifiedBy>
  <cp:revision>129</cp:revision>
  <dcterms:created xsi:type="dcterms:W3CDTF">2022-04-22T23:02:00Z</dcterms:created>
  <dcterms:modified xsi:type="dcterms:W3CDTF">2022-05-18T13:14:00Z</dcterms:modified>
</cp:coreProperties>
</file>